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n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inland received a score of 9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in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
          <w:bCs/>
        </w:rPr>
        <w:t xml:space="preserve">9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inland received a score of 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inland received a score of 88.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in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in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in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in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in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in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inland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in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in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in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in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inland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in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40B3E8-D575-4C27-B96E-9575945E604A}"/>
</file>

<file path=customXml/itemProps2.xml><?xml version="1.0" encoding="utf-8"?>
<ds:datastoreItem xmlns:ds="http://schemas.openxmlformats.org/officeDocument/2006/customXml" ds:itemID="{916D1888-24C9-46EB-BAB3-6109AD841DDB}"/>
</file>

<file path=customXml/itemProps3.xml><?xml version="1.0" encoding="utf-8"?>
<ds:datastoreItem xmlns:ds="http://schemas.openxmlformats.org/officeDocument/2006/customXml" ds:itemID="{4973B371-7F73-4306-9010-99CCFDC8EED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44:54Z</dcterms:created>
  <dcterms:modified xsi:type="dcterms:W3CDTF">2024-11-01T1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in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